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D6B003" w14:textId="54D55E35" w:rsidR="00E302B1" w:rsidRPr="00E302B1" w:rsidRDefault="00E302B1" w:rsidP="00E302B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94E48D4" wp14:editId="4969C4FE">
                <wp:simplePos x="0" y="0"/>
                <wp:positionH relativeFrom="column">
                  <wp:posOffset>5981700</wp:posOffset>
                </wp:positionH>
                <wp:positionV relativeFrom="paragraph">
                  <wp:posOffset>-914400</wp:posOffset>
                </wp:positionV>
                <wp:extent cx="2711116" cy="990600"/>
                <wp:effectExtent l="0" t="0" r="0" b="0"/>
                <wp:wrapNone/>
                <wp:docPr id="17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>
                        <a:xfrm>
                          <a:off x="0" y="0"/>
                          <a:ext cx="2711116" cy="9906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F31A4E0" w14:textId="77777777" w:rsidR="00E302B1" w:rsidRDefault="00E302B1" w:rsidP="00E302B1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</w:rPr>
                              <w:t>Date started: ______________</w:t>
                            </w:r>
                          </w:p>
                          <w:p w14:paraId="3E8F067C" w14:textId="77777777" w:rsidR="00E302B1" w:rsidRDefault="00E302B1" w:rsidP="00E302B1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</w:rPr>
                              <w:t>Current date ______________</w:t>
                            </w:r>
                          </w:p>
                          <w:p w14:paraId="0FF8861C" w14:textId="77777777" w:rsidR="00E302B1" w:rsidRDefault="00E302B1" w:rsidP="00E302B1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</w:rPr>
                              <w:t xml:space="preserve">Primary customer: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800000"/>
                                <w:kern w:val="24"/>
                                <w:sz w:val="22"/>
                                <w:szCs w:val="22"/>
                              </w:rPr>
                              <w:t>( who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800000"/>
                                <w:kern w:val="24"/>
                                <w:sz w:val="22"/>
                                <w:szCs w:val="22"/>
                              </w:rPr>
                              <w:t xml:space="preserve"> is the main  end-use customer of the product/service from this process?)</w:t>
                            </w:r>
                          </w:p>
                        </w:txbxContent>
                      </wps:txbx>
                      <wps:bodyPr vert="horz" lIns="91440" tIns="45720" rIns="91440" bIns="45720"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4E48D4" id="_x0000_t202" coordsize="21600,21600" o:spt="202" path="m,l,21600r21600,l21600,xe">
                <v:stroke joinstyle="miter"/>
                <v:path gradientshapeok="t" o:connecttype="rect"/>
              </v:shapetype>
              <v:shape id="Rectangle 2" o:spid="_x0000_s1026" type="#_x0000_t202" style="position:absolute;margin-left:471pt;margin-top:-1in;width:213.45pt;height:78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" filled="f" stroked="f">
                <v:textbox>
                  <w:txbxContent>
                    <w:p w14:paraId="4F31A4E0" w14:textId="77777777" w:rsidR="00E302B1" w:rsidRDefault="00E302B1" w:rsidP="00E302B1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000000" w:themeColor="text1"/>
                          <w:kern w:val="24"/>
                        </w:rPr>
                        <w:t>Date started: ______________</w:t>
                      </w:r>
                    </w:p>
                    <w:p w14:paraId="3E8F067C" w14:textId="77777777" w:rsidR="00E302B1" w:rsidRDefault="00E302B1" w:rsidP="00E302B1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000000" w:themeColor="text1"/>
                          <w:kern w:val="24"/>
                        </w:rPr>
                        <w:t>Current date ______________</w:t>
                      </w:r>
                    </w:p>
                    <w:p w14:paraId="0FF8861C" w14:textId="77777777" w:rsidR="00E302B1" w:rsidRDefault="00E302B1" w:rsidP="00E302B1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000000" w:themeColor="text1"/>
                          <w:kern w:val="24"/>
                        </w:rPr>
                        <w:t xml:space="preserve">Primary customer: </w:t>
                      </w:r>
                      <w:proofErr w:type="gramStart"/>
                      <w:r>
                        <w:rPr>
                          <w:rFonts w:ascii="Arial" w:hAnsi="Arial" w:cs="Arial"/>
                          <w:i/>
                          <w:iCs/>
                          <w:color w:val="800000"/>
                          <w:kern w:val="24"/>
                          <w:sz w:val="22"/>
                          <w:szCs w:val="22"/>
                        </w:rPr>
                        <w:t>( who</w:t>
                      </w:r>
                      <w:proofErr w:type="gramEnd"/>
                      <w:r>
                        <w:rPr>
                          <w:rFonts w:ascii="Arial" w:hAnsi="Arial" w:cs="Arial"/>
                          <w:i/>
                          <w:iCs/>
                          <w:color w:val="800000"/>
                          <w:kern w:val="24"/>
                          <w:sz w:val="22"/>
                          <w:szCs w:val="22"/>
                        </w:rPr>
                        <w:t xml:space="preserve"> is the main  end-use customer of the product/service from this process?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2A4569E" wp14:editId="45A11F86">
                <wp:simplePos x="0" y="0"/>
                <wp:positionH relativeFrom="column">
                  <wp:posOffset>-666750</wp:posOffset>
                </wp:positionH>
                <wp:positionV relativeFrom="paragraph">
                  <wp:posOffset>-676275</wp:posOffset>
                </wp:positionV>
                <wp:extent cx="6607175" cy="838200"/>
                <wp:effectExtent l="0" t="0" r="0" b="0"/>
                <wp:wrapNone/>
                <wp:docPr id="16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>
                        <a:xfrm>
                          <a:off x="0" y="0"/>
                          <a:ext cx="6607175" cy="8382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F63AD76" w14:textId="77777777" w:rsidR="00E302B1" w:rsidRDefault="00E302B1" w:rsidP="00E302B1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 xml:space="preserve">Improvement Effort: </w:t>
                            </w:r>
                            <w:r>
                              <w:rPr>
                                <w:rFonts w:ascii="Arial" w:hAnsi="Arial" w:cs="Arial"/>
                                <w:color w:val="800000"/>
                                <w:kern w:val="24"/>
                              </w:rPr>
                              <w:t>(name of the effort)</w:t>
                            </w:r>
                          </w:p>
                          <w:p w14:paraId="5E02811A" w14:textId="77777777" w:rsidR="00E302B1" w:rsidRDefault="00E302B1" w:rsidP="00E302B1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 xml:space="preserve">Sponsor/Sponsor Coalition: </w:t>
                            </w:r>
                            <w:r>
                              <w:rPr>
                                <w:rFonts w:ascii="Arial" w:hAnsi="Arial" w:cs="Arial"/>
                                <w:color w:val="800000"/>
                                <w:kern w:val="24"/>
                              </w:rPr>
                              <w:t>(supervisors/managers/executives sponsoring this effort)</w:t>
                            </w:r>
                          </w:p>
                          <w:p w14:paraId="211F9864" w14:textId="77777777" w:rsidR="00E302B1" w:rsidRDefault="00E302B1" w:rsidP="00E302B1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 xml:space="preserve">Person(s) working on this: </w:t>
                            </w:r>
                            <w:r>
                              <w:rPr>
                                <w:rFonts w:ascii="Arial" w:hAnsi="Arial" w:cs="Arial"/>
                                <w:color w:val="800000"/>
                                <w:kern w:val="24"/>
                              </w:rPr>
                              <w:t>(person or team working on this improvement)</w:t>
                            </w:r>
                          </w:p>
                        </w:txbxContent>
                      </wps:txbx>
                      <wps:bodyPr vert="horz" lIns="91440" tIns="45720" rIns="91440" bIns="45720" rtlCol="0" anchor="ctr">
                        <a:normAutofit fontScale="97500"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2A4569E" id="_x0000_s1027" type="#_x0000_t202" style="position:absolute;margin-left:-52.5pt;margin-top:-53.25pt;width:520.25pt;height:66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" filled="f" stroked="f">
                <v:textbox>
                  <w:txbxContent>
                    <w:p w14:paraId="6F63AD76" w14:textId="77777777" w:rsidR="00E302B1" w:rsidRDefault="00E302B1" w:rsidP="00E302B1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kern w:val="24"/>
                        </w:rPr>
                        <w:t xml:space="preserve">Improvement Effort: </w:t>
                      </w:r>
                      <w:r>
                        <w:rPr>
                          <w:rFonts w:ascii="Arial" w:hAnsi="Arial" w:cs="Arial"/>
                          <w:color w:val="800000"/>
                          <w:kern w:val="24"/>
                        </w:rPr>
                        <w:t>(name of the effort)</w:t>
                      </w:r>
                    </w:p>
                    <w:p w14:paraId="5E02811A" w14:textId="77777777" w:rsidR="00E302B1" w:rsidRDefault="00E302B1" w:rsidP="00E302B1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kern w:val="24"/>
                        </w:rPr>
                        <w:t xml:space="preserve">Sponsor/Sponsor Coalition: </w:t>
                      </w:r>
                      <w:r>
                        <w:rPr>
                          <w:rFonts w:ascii="Arial" w:hAnsi="Arial" w:cs="Arial"/>
                          <w:color w:val="800000"/>
                          <w:kern w:val="24"/>
                        </w:rPr>
                        <w:t>(supervisors/managers/executives sponsoring this effort)</w:t>
                      </w:r>
                    </w:p>
                    <w:p w14:paraId="211F9864" w14:textId="77777777" w:rsidR="00E302B1" w:rsidRDefault="00E302B1" w:rsidP="00E302B1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kern w:val="24"/>
                        </w:rPr>
                        <w:t xml:space="preserve">Person(s) working on this: </w:t>
                      </w:r>
                      <w:r>
                        <w:rPr>
                          <w:rFonts w:ascii="Arial" w:hAnsi="Arial" w:cs="Arial"/>
                          <w:color w:val="800000"/>
                          <w:kern w:val="24"/>
                        </w:rPr>
                        <w:t>(person or team working on this improvement)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pPr w:leftFromText="180" w:rightFromText="180" w:horzAnchor="margin" w:tblpY="495"/>
        <w:tblW w:w="0" w:type="auto"/>
        <w:tblLook w:val="04A0" w:firstRow="1" w:lastRow="0" w:firstColumn="1" w:lastColumn="0" w:noHBand="0" w:noVBand="1"/>
      </w:tblPr>
      <w:tblGrid>
        <w:gridCol w:w="3595"/>
        <w:gridCol w:w="9355"/>
      </w:tblGrid>
      <w:tr w:rsidR="00E302B1" w14:paraId="04FDBF27" w14:textId="77777777" w:rsidTr="00E302B1">
        <w:tc>
          <w:tcPr>
            <w:tcW w:w="3595" w:type="dxa"/>
            <w:shd w:val="clear" w:color="auto" w:fill="0070C0"/>
          </w:tcPr>
          <w:p w14:paraId="36274F0D" w14:textId="037BADC5" w:rsidR="00E302B1" w:rsidRPr="00E302B1" w:rsidRDefault="00E302B1" w:rsidP="00E302B1">
            <w:pPr>
              <w:pStyle w:val="ListParagraph"/>
              <w:numPr>
                <w:ilvl w:val="0"/>
                <w:numId w:val="1"/>
              </w:numPr>
              <w:rPr>
                <w:b/>
                <w:sz w:val="24"/>
                <w:szCs w:val="24"/>
              </w:rPr>
            </w:pPr>
            <w:r w:rsidRPr="00E302B1">
              <w:rPr>
                <w:b/>
                <w:sz w:val="24"/>
                <w:szCs w:val="24"/>
              </w:rPr>
              <w:t xml:space="preserve">Reason for Improvement </w:t>
            </w:r>
          </w:p>
          <w:p w14:paraId="635078BD" w14:textId="727CBB38" w:rsidR="00E302B1" w:rsidRDefault="00E302B1" w:rsidP="00E302B1">
            <w:pPr>
              <w:ind w:left="360"/>
            </w:pPr>
          </w:p>
        </w:tc>
        <w:tc>
          <w:tcPr>
            <w:tcW w:w="9355" w:type="dxa"/>
            <w:shd w:val="clear" w:color="auto" w:fill="0070C0"/>
          </w:tcPr>
          <w:p w14:paraId="2134E339" w14:textId="77777777" w:rsidR="00E302B1" w:rsidRDefault="00E302B1" w:rsidP="00E302B1"/>
        </w:tc>
      </w:tr>
      <w:tr w:rsidR="00E302B1" w14:paraId="6511287C" w14:textId="77777777" w:rsidTr="00E302B1">
        <w:tc>
          <w:tcPr>
            <w:tcW w:w="3595" w:type="dxa"/>
          </w:tcPr>
          <w:p w14:paraId="63EB36DB" w14:textId="77777777" w:rsidR="00E302B1" w:rsidRDefault="00E302B1" w:rsidP="00E302B1">
            <w:r w:rsidRPr="00E302B1">
              <w:rPr>
                <w:b/>
              </w:rPr>
              <w:t>Clear concise statement of what you want to improve, and why</w:t>
            </w:r>
            <w:r>
              <w:t xml:space="preserve"> (</w:t>
            </w:r>
            <w:r w:rsidRPr="00E302B1">
              <w:rPr>
                <w:i/>
              </w:rPr>
              <w:t>include background about the issue or opportunity</w:t>
            </w:r>
            <w:r>
              <w:t>)</w:t>
            </w:r>
          </w:p>
          <w:p w14:paraId="071FA6EF" w14:textId="2AADE34D" w:rsidR="00E302B1" w:rsidRDefault="00E302B1" w:rsidP="00E302B1"/>
          <w:p w14:paraId="6BF5D424" w14:textId="50D85ABE" w:rsidR="00E302B1" w:rsidRDefault="00E302B1" w:rsidP="00E302B1"/>
          <w:p w14:paraId="171E19FF" w14:textId="77777777" w:rsidR="00E302B1" w:rsidRDefault="00E302B1" w:rsidP="00E302B1"/>
          <w:p w14:paraId="7ABCEE42" w14:textId="77777777" w:rsidR="00E302B1" w:rsidRDefault="00E302B1" w:rsidP="00E302B1"/>
          <w:p w14:paraId="159AEC8C" w14:textId="4E3C4F59" w:rsidR="00E302B1" w:rsidRDefault="00E302B1" w:rsidP="00E302B1"/>
        </w:tc>
        <w:tc>
          <w:tcPr>
            <w:tcW w:w="9355" w:type="dxa"/>
          </w:tcPr>
          <w:p w14:paraId="7371853B" w14:textId="77777777" w:rsidR="00E302B1" w:rsidRDefault="00E302B1" w:rsidP="00E302B1"/>
        </w:tc>
      </w:tr>
      <w:tr w:rsidR="00E302B1" w14:paraId="41492845" w14:textId="77777777" w:rsidTr="00E302B1">
        <w:tc>
          <w:tcPr>
            <w:tcW w:w="3595" w:type="dxa"/>
            <w:shd w:val="clear" w:color="auto" w:fill="0070C0"/>
          </w:tcPr>
          <w:p w14:paraId="7F4DB49E" w14:textId="77777777" w:rsidR="00E302B1" w:rsidRPr="00E302B1" w:rsidRDefault="00E302B1" w:rsidP="00E302B1">
            <w:pPr>
              <w:pStyle w:val="ListParagraph"/>
              <w:numPr>
                <w:ilvl w:val="0"/>
                <w:numId w:val="1"/>
              </w:numPr>
              <w:rPr>
                <w:b/>
                <w:sz w:val="24"/>
                <w:szCs w:val="24"/>
              </w:rPr>
            </w:pPr>
            <w:r w:rsidRPr="00E302B1">
              <w:rPr>
                <w:b/>
                <w:sz w:val="24"/>
                <w:szCs w:val="24"/>
              </w:rPr>
              <w:t xml:space="preserve">Initial State </w:t>
            </w:r>
          </w:p>
          <w:p w14:paraId="5E4B0738" w14:textId="59AA8F70" w:rsidR="00E302B1" w:rsidRDefault="00E302B1" w:rsidP="00E302B1">
            <w:pPr>
              <w:pStyle w:val="ListParagraph"/>
            </w:pPr>
          </w:p>
        </w:tc>
        <w:tc>
          <w:tcPr>
            <w:tcW w:w="9355" w:type="dxa"/>
            <w:shd w:val="clear" w:color="auto" w:fill="0070C0"/>
          </w:tcPr>
          <w:p w14:paraId="7F60D7F1" w14:textId="77777777" w:rsidR="00E302B1" w:rsidRDefault="00E302B1" w:rsidP="00E302B1"/>
        </w:tc>
      </w:tr>
      <w:tr w:rsidR="00E302B1" w14:paraId="3CB69CA7" w14:textId="77777777" w:rsidTr="00E302B1">
        <w:tc>
          <w:tcPr>
            <w:tcW w:w="3595" w:type="dxa"/>
          </w:tcPr>
          <w:p w14:paraId="46C5DC4A" w14:textId="3482D803" w:rsidR="00E302B1" w:rsidRDefault="00E302B1" w:rsidP="00E302B1">
            <w:r w:rsidRPr="00E302B1">
              <w:rPr>
                <w:b/>
              </w:rPr>
              <w:t>What does the initial state look like</w:t>
            </w:r>
            <w:r>
              <w:rPr>
                <w:b/>
              </w:rPr>
              <w:t xml:space="preserve">? </w:t>
            </w:r>
            <w:proofErr w:type="gramStart"/>
            <w:r>
              <w:t>(</w:t>
            </w:r>
            <w:proofErr w:type="gramEnd"/>
            <w:r>
              <w:t>including measurements of the current situation)</w:t>
            </w:r>
          </w:p>
          <w:p w14:paraId="3446CF82" w14:textId="51A45F6D" w:rsidR="00E302B1" w:rsidRDefault="00E302B1" w:rsidP="00E302B1">
            <w:pPr>
              <w:rPr>
                <w:i/>
              </w:rPr>
            </w:pPr>
            <w:r w:rsidRPr="00E302B1">
              <w:rPr>
                <w:i/>
              </w:rPr>
              <w:t>(use graphs, charts, pictures etc. to display visually)</w:t>
            </w:r>
          </w:p>
          <w:p w14:paraId="29EDB9B5" w14:textId="6453C09D" w:rsidR="00E302B1" w:rsidRDefault="00E302B1" w:rsidP="00E302B1">
            <w:pPr>
              <w:rPr>
                <w:i/>
              </w:rPr>
            </w:pPr>
          </w:p>
          <w:p w14:paraId="7C114429" w14:textId="78D7FF7C" w:rsidR="00E302B1" w:rsidRDefault="00E302B1" w:rsidP="00E302B1">
            <w:pPr>
              <w:rPr>
                <w:i/>
              </w:rPr>
            </w:pPr>
          </w:p>
          <w:p w14:paraId="11712C90" w14:textId="77777777" w:rsidR="00E302B1" w:rsidRDefault="00E302B1" w:rsidP="00E302B1">
            <w:pPr>
              <w:rPr>
                <w:i/>
              </w:rPr>
            </w:pPr>
          </w:p>
          <w:p w14:paraId="42639E64" w14:textId="77777777" w:rsidR="00E302B1" w:rsidRPr="00E302B1" w:rsidRDefault="00E302B1" w:rsidP="00E302B1">
            <w:pPr>
              <w:rPr>
                <w:i/>
              </w:rPr>
            </w:pPr>
          </w:p>
          <w:p w14:paraId="2E9AB250" w14:textId="6837806D" w:rsidR="00E302B1" w:rsidRDefault="00E302B1" w:rsidP="00E302B1"/>
        </w:tc>
        <w:tc>
          <w:tcPr>
            <w:tcW w:w="9355" w:type="dxa"/>
          </w:tcPr>
          <w:p w14:paraId="7FB77955" w14:textId="77777777" w:rsidR="00E302B1" w:rsidRDefault="00E302B1" w:rsidP="00E302B1"/>
        </w:tc>
      </w:tr>
      <w:tr w:rsidR="00E302B1" w14:paraId="4332EDE9" w14:textId="77777777" w:rsidTr="00E302B1">
        <w:tc>
          <w:tcPr>
            <w:tcW w:w="3595" w:type="dxa"/>
            <w:shd w:val="clear" w:color="auto" w:fill="0070C0"/>
          </w:tcPr>
          <w:p w14:paraId="08024793" w14:textId="77777777" w:rsidR="00E302B1" w:rsidRPr="00E302B1" w:rsidRDefault="00E302B1" w:rsidP="00E302B1">
            <w:pPr>
              <w:pStyle w:val="ListParagraph"/>
              <w:numPr>
                <w:ilvl w:val="0"/>
                <w:numId w:val="1"/>
              </w:numPr>
              <w:rPr>
                <w:b/>
                <w:sz w:val="24"/>
                <w:szCs w:val="24"/>
              </w:rPr>
            </w:pPr>
            <w:r w:rsidRPr="00E302B1">
              <w:rPr>
                <w:b/>
                <w:sz w:val="24"/>
                <w:szCs w:val="24"/>
              </w:rPr>
              <w:t xml:space="preserve">Target State </w:t>
            </w:r>
          </w:p>
          <w:p w14:paraId="44A4865D" w14:textId="6317180B" w:rsidR="00E302B1" w:rsidRDefault="00E302B1" w:rsidP="00E302B1">
            <w:pPr>
              <w:pStyle w:val="ListParagraph"/>
            </w:pPr>
          </w:p>
        </w:tc>
        <w:tc>
          <w:tcPr>
            <w:tcW w:w="9355" w:type="dxa"/>
            <w:shd w:val="clear" w:color="auto" w:fill="0070C0"/>
          </w:tcPr>
          <w:p w14:paraId="76C37380" w14:textId="77777777" w:rsidR="00E302B1" w:rsidRDefault="00E302B1" w:rsidP="00E302B1"/>
        </w:tc>
      </w:tr>
      <w:tr w:rsidR="00E302B1" w14:paraId="00C27CEC" w14:textId="77777777" w:rsidTr="00E302B1">
        <w:tc>
          <w:tcPr>
            <w:tcW w:w="3595" w:type="dxa"/>
          </w:tcPr>
          <w:p w14:paraId="7B9FA16C" w14:textId="739CDA96" w:rsidR="00E302B1" w:rsidRPr="00E302B1" w:rsidRDefault="00E302B1" w:rsidP="00E302B1">
            <w:pPr>
              <w:rPr>
                <w:b/>
              </w:rPr>
            </w:pPr>
            <w:r w:rsidRPr="00E302B1">
              <w:rPr>
                <w:b/>
              </w:rPr>
              <w:t>Where do you want/need to be, include a clear, measurable target?</w:t>
            </w:r>
          </w:p>
          <w:p w14:paraId="58707634" w14:textId="2671B678" w:rsidR="00E302B1" w:rsidRDefault="00E302B1" w:rsidP="00E302B1">
            <w:r>
              <w:t>(</w:t>
            </w:r>
            <w:r w:rsidRPr="00E302B1">
              <w:rPr>
                <w:i/>
              </w:rPr>
              <w:t>Use graphs, charts, pictures etc. to display visually</w:t>
            </w:r>
            <w:r>
              <w:t>)</w:t>
            </w:r>
          </w:p>
          <w:p w14:paraId="2F398F54" w14:textId="3DC7552C" w:rsidR="00E302B1" w:rsidRDefault="00E302B1" w:rsidP="00E302B1"/>
          <w:p w14:paraId="231B500E" w14:textId="69DADF1B" w:rsidR="00E302B1" w:rsidRDefault="00E302B1" w:rsidP="00E302B1">
            <w:bookmarkStart w:id="0" w:name="_GoBack"/>
            <w:bookmarkEnd w:id="0"/>
          </w:p>
          <w:p w14:paraId="0CAE0D97" w14:textId="77777777" w:rsidR="00E302B1" w:rsidRDefault="00E302B1" w:rsidP="00E302B1"/>
          <w:p w14:paraId="20F9D004" w14:textId="77777777" w:rsidR="00E302B1" w:rsidRDefault="00E302B1" w:rsidP="00E302B1"/>
          <w:p w14:paraId="13DDD997" w14:textId="1FFA17D1" w:rsidR="00E302B1" w:rsidRDefault="00E302B1" w:rsidP="00E302B1"/>
        </w:tc>
        <w:tc>
          <w:tcPr>
            <w:tcW w:w="9355" w:type="dxa"/>
          </w:tcPr>
          <w:p w14:paraId="40F13672" w14:textId="77777777" w:rsidR="00E302B1" w:rsidRDefault="00E302B1" w:rsidP="00E302B1"/>
        </w:tc>
      </w:tr>
    </w:tbl>
    <w:p w14:paraId="7869AF4F" w14:textId="219575D8" w:rsidR="00132BA3" w:rsidRPr="00E302B1" w:rsidRDefault="00132BA3" w:rsidP="00E302B1"/>
    <w:sectPr w:rsidR="00132BA3" w:rsidRPr="00E302B1" w:rsidSect="00E302B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DB7E25"/>
    <w:multiLevelType w:val="hybridMultilevel"/>
    <w:tmpl w:val="ECEE1C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S0MDSzNDKzNLYwNzFR0lEKTi0uzszPAykwrAUAbkILTiwAAAA="/>
  </w:docVars>
  <w:rsids>
    <w:rsidRoot w:val="00E302B1"/>
    <w:rsid w:val="00132BA3"/>
    <w:rsid w:val="004E0A21"/>
    <w:rsid w:val="0051625F"/>
    <w:rsid w:val="00E30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C7BE3"/>
  <w15:chartTrackingRefBased/>
  <w15:docId w15:val="{FB1A69DA-FB33-4D28-B68C-AEF4346B3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302B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02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302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69</Words>
  <Characters>39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 Johnson</dc:creator>
  <cp:keywords/>
  <dc:description/>
  <cp:lastModifiedBy>Tami Johnson</cp:lastModifiedBy>
  <cp:revision>1</cp:revision>
  <dcterms:created xsi:type="dcterms:W3CDTF">2018-02-01T18:01:00Z</dcterms:created>
  <dcterms:modified xsi:type="dcterms:W3CDTF">2018-02-01T18:12:00Z</dcterms:modified>
</cp:coreProperties>
</file>